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FC934" w14:textId="7E0EA1DA" w:rsidR="00B67B5E" w:rsidRDefault="00F631CB" w:rsidP="00F631CB">
      <w:pPr>
        <w:pStyle w:val="Title"/>
      </w:pPr>
      <w:r>
        <w:t>Threat Hunting with Wireshark</w:t>
      </w:r>
    </w:p>
    <w:p w14:paraId="24B9E20C" w14:textId="77777777" w:rsidR="00F631CB" w:rsidRDefault="00F631CB" w:rsidP="00F631CB"/>
    <w:p w14:paraId="26F6614F" w14:textId="58BB015B" w:rsidR="00AE1A06" w:rsidRDefault="00AE1A06" w:rsidP="00847D76">
      <w:pPr>
        <w:pStyle w:val="Heading1"/>
      </w:pPr>
      <w:r>
        <w:t>Situation</w:t>
      </w:r>
    </w:p>
    <w:p w14:paraId="657CDD7C" w14:textId="0C6FCEB1" w:rsidR="008F2C5F" w:rsidRDefault="008F2C5F" w:rsidP="00AE1A06">
      <w:r>
        <w:t>Your organization recently suffered a data breach from an attacker inside the network. We don’t know how they got in, but they obtained an IP address</w:t>
      </w:r>
      <w:r w:rsidR="00E102E9">
        <w:t xml:space="preserve"> in the local subnet and have compromised at least one workstation and possibly a server. We need to know</w:t>
      </w:r>
      <w:r w:rsidR="00847D76">
        <w:t>:</w:t>
      </w:r>
    </w:p>
    <w:p w14:paraId="5DCC2ADA" w14:textId="0004341F" w:rsidR="00E23F9A" w:rsidRDefault="00E23F9A" w:rsidP="00E23F9A">
      <w:pPr>
        <w:pStyle w:val="ListParagraph"/>
        <w:numPr>
          <w:ilvl w:val="0"/>
          <w:numId w:val="1"/>
        </w:numPr>
      </w:pPr>
      <w:r>
        <w:t>What workstation the attacker compromised</w:t>
      </w:r>
    </w:p>
    <w:p w14:paraId="6D22D13C" w14:textId="5F9C5B84" w:rsidR="00E23F9A" w:rsidRDefault="00E23F9A" w:rsidP="00E23F9A">
      <w:pPr>
        <w:pStyle w:val="ListParagraph"/>
        <w:numPr>
          <w:ilvl w:val="0"/>
          <w:numId w:val="1"/>
        </w:numPr>
      </w:pPr>
      <w:r>
        <w:t xml:space="preserve">The attack vector used and any associated users or </w:t>
      </w:r>
      <w:r w:rsidR="00847D76">
        <w:t>credentials.</w:t>
      </w:r>
    </w:p>
    <w:p w14:paraId="26D7616D" w14:textId="450A012B" w:rsidR="00CB0734" w:rsidRDefault="00CB0734" w:rsidP="00CB0734">
      <w:pPr>
        <w:pStyle w:val="ListParagraph"/>
        <w:numPr>
          <w:ilvl w:val="0"/>
          <w:numId w:val="1"/>
        </w:numPr>
      </w:pPr>
      <w:r>
        <w:t>What was taken (if anything)</w:t>
      </w:r>
    </w:p>
    <w:p w14:paraId="23AF95FE" w14:textId="592F0434" w:rsidR="00CB0734" w:rsidRDefault="00CB0734" w:rsidP="00CB0734">
      <w:pPr>
        <w:pStyle w:val="ListParagraph"/>
        <w:numPr>
          <w:ilvl w:val="0"/>
          <w:numId w:val="1"/>
        </w:numPr>
      </w:pPr>
      <w:r>
        <w:t>Is the attacker still on the network or have they left a backdoor?</w:t>
      </w:r>
    </w:p>
    <w:p w14:paraId="3B73DD5F" w14:textId="59E41413" w:rsidR="00CB0734" w:rsidRDefault="00CB0734" w:rsidP="00CB0734">
      <w:pPr>
        <w:pStyle w:val="ListParagraph"/>
        <w:numPr>
          <w:ilvl w:val="0"/>
          <w:numId w:val="1"/>
        </w:numPr>
      </w:pPr>
      <w:r>
        <w:t>Do we expect another attack?</w:t>
      </w:r>
    </w:p>
    <w:p w14:paraId="3EAD0B07" w14:textId="53D902BE" w:rsidR="00847D76" w:rsidRDefault="004F1EC6" w:rsidP="00847D76">
      <w:pPr>
        <w:pStyle w:val="ListParagraph"/>
        <w:numPr>
          <w:ilvl w:val="0"/>
          <w:numId w:val="1"/>
        </w:numPr>
      </w:pPr>
      <w:r>
        <w:t xml:space="preserve">How can we prevent this </w:t>
      </w:r>
      <w:r>
        <w:rPr>
          <w:b/>
          <w:bCs/>
        </w:rPr>
        <w:t xml:space="preserve">internal </w:t>
      </w:r>
      <w:r>
        <w:t>attack from happening again?</w:t>
      </w:r>
    </w:p>
    <w:p w14:paraId="33329D28" w14:textId="3389BD31" w:rsidR="00AE1A06" w:rsidRDefault="00AE1A06" w:rsidP="00847D76">
      <w:pPr>
        <w:pStyle w:val="Heading1"/>
      </w:pPr>
      <w:r>
        <w:t>Information</w:t>
      </w:r>
    </w:p>
    <w:p w14:paraId="292034DA" w14:textId="115EB737" w:rsidR="005A6B48" w:rsidRDefault="005A6B48" w:rsidP="00AE1A06">
      <w:r>
        <w:rPr>
          <w:b/>
          <w:bCs/>
        </w:rPr>
        <w:t xml:space="preserve">Attacker – </w:t>
      </w:r>
      <w:r>
        <w:t>10.10.0.7</w:t>
      </w:r>
    </w:p>
    <w:p w14:paraId="3AE60D03" w14:textId="795239C1" w:rsidR="005A6B48" w:rsidRDefault="005A6B48" w:rsidP="00AE1A06">
      <w:r>
        <w:rPr>
          <w:b/>
          <w:bCs/>
        </w:rPr>
        <w:t xml:space="preserve">Victim – </w:t>
      </w:r>
      <w:r>
        <w:t>10.10.0.4</w:t>
      </w:r>
    </w:p>
    <w:p w14:paraId="0A51A53E" w14:textId="539E3748" w:rsidR="00C52DF5" w:rsidRPr="00C52DF5" w:rsidRDefault="00C52DF5" w:rsidP="00847D76">
      <w:pPr>
        <w:pStyle w:val="Heading2"/>
      </w:pPr>
      <w:r w:rsidRPr="00C52DF5">
        <w:t>Helpful Hints</w:t>
      </w:r>
    </w:p>
    <w:p w14:paraId="2BF19DC5" w14:textId="2CB0FC85" w:rsidR="00C52DF5" w:rsidRDefault="00C52DF5" w:rsidP="00AE1A06">
      <w:r>
        <w:t xml:space="preserve">The attack took place quickly, and we know that there is little extra traffic. It seemed like the attacker knew what to look for and acted quickly. </w:t>
      </w:r>
    </w:p>
    <w:p w14:paraId="76D85E89" w14:textId="6BDAA001" w:rsidR="00851CF7" w:rsidRDefault="00851CF7" w:rsidP="00AE1A06">
      <w:r>
        <w:t>The system attacked was in dev, and had encryption turned off for most services, meaning we are likely able to read traffic in the clear.</w:t>
      </w:r>
    </w:p>
    <w:p w14:paraId="5A018CC7" w14:textId="77777777" w:rsidR="00271530" w:rsidRDefault="00271530" w:rsidP="00271530">
      <w:r>
        <w:t xml:space="preserve">The new developer has not had a chance to harden the dev system and has been out on vacation for a few days. </w:t>
      </w:r>
    </w:p>
    <w:p w14:paraId="56AA3008" w14:textId="021AF47C" w:rsidR="00271530" w:rsidRPr="005A6B48" w:rsidRDefault="00271530" w:rsidP="00AE1A06">
      <w:r>
        <w:t>The plan for the service is to deploy an IIS front</w:t>
      </w:r>
      <w:r w:rsidR="008D5D51">
        <w:t>-</w:t>
      </w:r>
      <w:r>
        <w:t>end that serves as a web-based file-</w:t>
      </w:r>
      <w:proofErr w:type="gramStart"/>
      <w:r>
        <w:t>share</w:t>
      </w:r>
      <w:proofErr w:type="gramEnd"/>
    </w:p>
    <w:p w14:paraId="70F487D2" w14:textId="2353E22D" w:rsidR="00AE1A06" w:rsidRDefault="00AE1A06" w:rsidP="00AE1A06">
      <w:pPr>
        <w:pStyle w:val="Heading1"/>
      </w:pPr>
      <w:r>
        <w:t>Resources</w:t>
      </w:r>
    </w:p>
    <w:p w14:paraId="5979A3EA" w14:textId="09388DB2" w:rsidR="00923456" w:rsidRDefault="00923456" w:rsidP="00923456">
      <w:pPr>
        <w:pStyle w:val="ListParagraph"/>
        <w:numPr>
          <w:ilvl w:val="0"/>
          <w:numId w:val="2"/>
        </w:numPr>
      </w:pPr>
      <w:r w:rsidRPr="00923456">
        <w:t>What is SMB? What IT Decision Makers Need To Know | Visuality Systems</w:t>
      </w:r>
      <w:r w:rsidR="00A03397">
        <w:t xml:space="preserve"> - </w:t>
      </w:r>
      <w:hyperlink r:id="rId9" w:history="1">
        <w:r w:rsidR="00A03397" w:rsidRPr="00A93CF6">
          <w:rPr>
            <w:rStyle w:val="Hyperlink"/>
          </w:rPr>
          <w:t>https://visualitynq.com/resources/articles/what-is-smb-what-it-decision-makers-need-to-know/</w:t>
        </w:r>
      </w:hyperlink>
    </w:p>
    <w:p w14:paraId="700C8649" w14:textId="59A09072" w:rsidR="00A03397" w:rsidRDefault="00A03397" w:rsidP="00923456">
      <w:pPr>
        <w:pStyle w:val="ListParagraph"/>
        <w:numPr>
          <w:ilvl w:val="0"/>
          <w:numId w:val="2"/>
        </w:numPr>
      </w:pPr>
      <w:r w:rsidRPr="00A03397">
        <w:t>Microsoft SMB Protocol Authentication - Win32 apps | Microsoft Learn</w:t>
      </w:r>
      <w:r>
        <w:t xml:space="preserve"> - </w:t>
      </w:r>
      <w:hyperlink r:id="rId10" w:history="1">
        <w:r w:rsidRPr="00A93CF6">
          <w:rPr>
            <w:rStyle w:val="Hyperlink"/>
          </w:rPr>
          <w:t>https://learn.microsoft.com/en-us/windows/win32/fileio/microsoft-smb-protocol-authentication</w:t>
        </w:r>
      </w:hyperlink>
    </w:p>
    <w:p w14:paraId="5C68E1F8" w14:textId="7E375F47" w:rsidR="00A03397" w:rsidRDefault="00A03397" w:rsidP="00923456">
      <w:pPr>
        <w:pStyle w:val="ListParagraph"/>
        <w:numPr>
          <w:ilvl w:val="0"/>
          <w:numId w:val="2"/>
        </w:numPr>
      </w:pPr>
      <w:r w:rsidRPr="00A03397">
        <w:t>SMB</w:t>
      </w:r>
      <w:r>
        <w:t xml:space="preserve"> - </w:t>
      </w:r>
      <w:hyperlink r:id="rId11" w:history="1">
        <w:r w:rsidR="00255E9F" w:rsidRPr="00A93CF6">
          <w:rPr>
            <w:rStyle w:val="Hyperlink"/>
          </w:rPr>
          <w:t>https://wiki.wireshark.org/SMB</w:t>
        </w:r>
      </w:hyperlink>
      <w:r w:rsidR="00255E9F">
        <w:t xml:space="preserve"> </w:t>
      </w:r>
    </w:p>
    <w:p w14:paraId="2A97D285" w14:textId="419DD2F5" w:rsidR="00A03397" w:rsidRDefault="00A03397" w:rsidP="00923456">
      <w:pPr>
        <w:pStyle w:val="ListParagraph"/>
        <w:numPr>
          <w:ilvl w:val="0"/>
          <w:numId w:val="2"/>
        </w:numPr>
      </w:pPr>
      <w:r w:rsidRPr="00A03397">
        <w:t>SMB2</w:t>
      </w:r>
      <w:r>
        <w:t xml:space="preserve"> - </w:t>
      </w:r>
      <w:hyperlink r:id="rId12" w:history="1">
        <w:r w:rsidR="00255E9F" w:rsidRPr="00A93CF6">
          <w:rPr>
            <w:rStyle w:val="Hyperlink"/>
          </w:rPr>
          <w:t>https://wiki.wireshark.org/SMB2</w:t>
        </w:r>
      </w:hyperlink>
      <w:r w:rsidR="00255E9F">
        <w:t xml:space="preserve"> </w:t>
      </w:r>
    </w:p>
    <w:p w14:paraId="24D7C0FD" w14:textId="77777777" w:rsidR="00745A7F" w:rsidRDefault="00745A7F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09CB67B0" w14:textId="792F40D9" w:rsidR="00AE1A06" w:rsidRDefault="00AE1A06" w:rsidP="00AE1A06">
      <w:pPr>
        <w:pStyle w:val="Heading1"/>
      </w:pPr>
      <w:r>
        <w:lastRenderedPageBreak/>
        <w:t>Sections</w:t>
      </w:r>
    </w:p>
    <w:p w14:paraId="7D301482" w14:textId="77777777" w:rsidR="00AE1A06" w:rsidRDefault="00AE1A06" w:rsidP="00AE1A06"/>
    <w:p w14:paraId="7E6D682B" w14:textId="79489872" w:rsidR="00AE1A06" w:rsidRDefault="00AE1A06" w:rsidP="00AE1A06">
      <w:pPr>
        <w:pStyle w:val="Heading2"/>
      </w:pPr>
      <w:r>
        <w:t>Part 1</w:t>
      </w:r>
      <w:r w:rsidR="00E71359">
        <w:t xml:space="preserve"> </w:t>
      </w:r>
      <w:r w:rsidR="00D20D69">
        <w:t>–</w:t>
      </w:r>
      <w:r w:rsidR="00E71359">
        <w:t xml:space="preserve"> </w:t>
      </w:r>
      <w:r w:rsidR="009731E5">
        <w:t>Observations</w:t>
      </w:r>
    </w:p>
    <w:p w14:paraId="07CF649F" w14:textId="31D750D8" w:rsidR="00D20D69" w:rsidRPr="00D20D69" w:rsidRDefault="00D20D69" w:rsidP="00D20D69">
      <w:pPr>
        <w:pStyle w:val="Heading3"/>
      </w:pPr>
      <w:r>
        <w:t>Questions</w:t>
      </w:r>
    </w:p>
    <w:p w14:paraId="662F4731" w14:textId="45B91821" w:rsidR="002E1A4F" w:rsidRPr="003B5D7C" w:rsidRDefault="00D51B8B" w:rsidP="00D51B8B">
      <w:pPr>
        <w:pStyle w:val="Heading4"/>
      </w:pPr>
      <w:r>
        <w:t xml:space="preserve">1.1 | </w:t>
      </w:r>
      <w:r w:rsidR="002E1A4F" w:rsidRPr="003B5D7C">
        <w:t xml:space="preserve">What is the </w:t>
      </w:r>
      <w:r w:rsidR="002E1A4F" w:rsidRPr="00D51B8B">
        <w:t>victim’s</w:t>
      </w:r>
      <w:r w:rsidR="002E1A4F" w:rsidRPr="003B5D7C">
        <w:t xml:space="preserve"> </w:t>
      </w:r>
      <w:r w:rsidR="002E1A4F" w:rsidRPr="00D51B8B">
        <w:t>hostname</w:t>
      </w:r>
      <w:r w:rsidR="002E1A4F" w:rsidRPr="003B5D7C">
        <w:t>?</w:t>
      </w:r>
    </w:p>
    <w:p w14:paraId="52DEEF0A" w14:textId="5C3AEBB2" w:rsidR="005C2125" w:rsidRPr="003B5D7C" w:rsidRDefault="00D51B8B" w:rsidP="00D51B8B">
      <w:pPr>
        <w:pStyle w:val="Heading4"/>
      </w:pPr>
      <w:r>
        <w:t xml:space="preserve">1.2 | </w:t>
      </w:r>
      <w:r w:rsidR="002E1A4F" w:rsidRPr="003B5D7C">
        <w:t xml:space="preserve">What type of host is the other endpoint on the local </w:t>
      </w:r>
      <w:r w:rsidR="007D5D55" w:rsidRPr="00D51B8B">
        <w:t>10.10.0.0/24</w:t>
      </w:r>
      <w:r w:rsidR="007D5D55" w:rsidRPr="003B5D7C">
        <w:t xml:space="preserve"> subnet?</w:t>
      </w:r>
    </w:p>
    <w:p w14:paraId="7ABE0F30" w14:textId="16E8268E" w:rsidR="009731E5" w:rsidRPr="003B5D7C" w:rsidRDefault="00D51B8B" w:rsidP="00D51B8B">
      <w:pPr>
        <w:pStyle w:val="Heading4"/>
      </w:pPr>
      <w:r>
        <w:t>1.3 |</w:t>
      </w:r>
      <w:r>
        <w:t xml:space="preserve"> </w:t>
      </w:r>
      <w:r w:rsidR="006C2BD8" w:rsidRPr="003B5D7C">
        <w:t xml:space="preserve">Are there any </w:t>
      </w:r>
      <w:r w:rsidR="006C2BD8" w:rsidRPr="00D51B8B">
        <w:t>objects you can export</w:t>
      </w:r>
      <w:r w:rsidR="006C2BD8" w:rsidRPr="003B5D7C">
        <w:t xml:space="preserve"> right away?</w:t>
      </w:r>
    </w:p>
    <w:p w14:paraId="66DFA6C7" w14:textId="2D680DB7" w:rsidR="006C2BD8" w:rsidRDefault="00D51B8B" w:rsidP="00D51B8B">
      <w:pPr>
        <w:pStyle w:val="Heading4"/>
      </w:pPr>
      <w:r>
        <w:t xml:space="preserve">1.4 | </w:t>
      </w:r>
      <w:r w:rsidR="006C2BD8" w:rsidRPr="003B5D7C">
        <w:t xml:space="preserve">What is the most likely </w:t>
      </w:r>
      <w:r w:rsidR="006C2BD8" w:rsidRPr="00D51B8B">
        <w:t>attack vector</w:t>
      </w:r>
      <w:r w:rsidR="006C2BD8" w:rsidRPr="003B5D7C">
        <w:t>?</w:t>
      </w:r>
    </w:p>
    <w:p w14:paraId="7DC92847" w14:textId="53E60F95" w:rsidR="00285EC8" w:rsidRPr="00D51B8B" w:rsidRDefault="00D51B8B" w:rsidP="00D51B8B">
      <w:pPr>
        <w:pStyle w:val="Heading4"/>
      </w:pPr>
      <w:r>
        <w:t xml:space="preserve">1.5 | </w:t>
      </w:r>
      <w:r w:rsidR="00285EC8" w:rsidRPr="00347CB4">
        <w:t xml:space="preserve">What is the </w:t>
      </w:r>
      <w:r w:rsidR="00285EC8" w:rsidRPr="00D51B8B">
        <w:rPr>
          <w:i/>
          <w:iCs/>
        </w:rPr>
        <w:t>Wireshark</w:t>
      </w:r>
      <w:r w:rsidR="00285EC8" w:rsidRPr="00347CB4">
        <w:t xml:space="preserve"> filter for </w:t>
      </w:r>
      <w:r w:rsidR="00285EC8" w:rsidRPr="00D51B8B">
        <w:t xml:space="preserve">NT Status: STATUS_SUCCESS </w:t>
      </w:r>
      <w:r w:rsidR="00285EC8">
        <w:t xml:space="preserve">in both </w:t>
      </w:r>
      <w:r w:rsidR="00285EC8" w:rsidRPr="00D51B8B">
        <w:t>SMB</w:t>
      </w:r>
      <w:r w:rsidR="00285EC8">
        <w:t xml:space="preserve"> and </w:t>
      </w:r>
      <w:r w:rsidR="00285EC8" w:rsidRPr="00D51B8B">
        <w:t>SMB2</w:t>
      </w:r>
    </w:p>
    <w:p w14:paraId="428E90C0" w14:textId="30A0F449" w:rsidR="00237DD2" w:rsidRDefault="00D51B8B" w:rsidP="00D51B8B">
      <w:pPr>
        <w:pStyle w:val="Heading4"/>
      </w:pPr>
      <w:r>
        <w:t xml:space="preserve">1.6 | </w:t>
      </w:r>
      <w:r w:rsidR="003B5D7C" w:rsidRPr="003B5D7C">
        <w:t xml:space="preserve">What is the </w:t>
      </w:r>
      <w:r w:rsidR="003B5D7C" w:rsidRPr="00D51B8B">
        <w:rPr>
          <w:i/>
          <w:iCs/>
        </w:rPr>
        <w:t>Wireshark</w:t>
      </w:r>
      <w:r w:rsidR="003B5D7C" w:rsidRPr="003B5D7C">
        <w:t xml:space="preserve"> filter to </w:t>
      </w:r>
      <w:r w:rsidR="003B5D7C" w:rsidRPr="00D51B8B">
        <w:t xml:space="preserve">detect </w:t>
      </w:r>
      <w:r w:rsidR="003B5D7C" w:rsidRPr="00D51B8B">
        <w:rPr>
          <w:i/>
          <w:iCs/>
        </w:rPr>
        <w:t>Write</w:t>
      </w:r>
      <w:r w:rsidR="003B5D7C" w:rsidRPr="00D51B8B">
        <w:t xml:space="preserve"> activity</w:t>
      </w:r>
      <w:r w:rsidR="00237DD2" w:rsidRPr="00D51B8B">
        <w:t xml:space="preserve"> on the</w:t>
      </w:r>
      <w:r w:rsidR="00237DD2">
        <w:t xml:space="preserve"> </w:t>
      </w:r>
      <w:r w:rsidR="00237DD2" w:rsidRPr="00D51B8B">
        <w:t>SMB2</w:t>
      </w:r>
      <w:r w:rsidR="00237DD2">
        <w:t xml:space="preserve"> protocol?</w:t>
      </w:r>
    </w:p>
    <w:p w14:paraId="131DFDEE" w14:textId="0DBBBE87" w:rsidR="00255E9F" w:rsidRDefault="00255E9F" w:rsidP="00255E9F">
      <w:pPr>
        <w:pStyle w:val="Heading3"/>
      </w:pPr>
      <w:r>
        <w:t>Notes</w:t>
      </w:r>
    </w:p>
    <w:p w14:paraId="1F37824B" w14:textId="77777777" w:rsidR="00255E9F" w:rsidRPr="00255E9F" w:rsidRDefault="00255E9F" w:rsidP="00255E9F"/>
    <w:p w14:paraId="7B956FB6" w14:textId="77777777" w:rsidR="00745A7F" w:rsidRDefault="00745A7F">
      <w:pPr>
        <w:rPr>
          <w:caps/>
          <w:spacing w:val="15"/>
        </w:rPr>
      </w:pPr>
      <w:r>
        <w:br w:type="page"/>
      </w:r>
    </w:p>
    <w:p w14:paraId="1FC1AC66" w14:textId="77777777" w:rsidR="00745A7F" w:rsidRDefault="00745A7F">
      <w:pPr>
        <w:rPr>
          <w:caps/>
          <w:spacing w:val="15"/>
        </w:rPr>
      </w:pPr>
      <w:r>
        <w:lastRenderedPageBreak/>
        <w:br w:type="page"/>
      </w:r>
    </w:p>
    <w:p w14:paraId="2930060E" w14:textId="2EEB9BB8" w:rsidR="002724C9" w:rsidRDefault="00AE1A06" w:rsidP="002724C9">
      <w:pPr>
        <w:pStyle w:val="Heading2"/>
      </w:pPr>
      <w:r>
        <w:lastRenderedPageBreak/>
        <w:t>Part 2</w:t>
      </w:r>
      <w:r w:rsidR="009731E5">
        <w:t xml:space="preserve"> – Scanning and Enumeration</w:t>
      </w:r>
    </w:p>
    <w:p w14:paraId="71043918" w14:textId="334CB329" w:rsidR="002724C9" w:rsidRPr="002724C9" w:rsidRDefault="002724C9" w:rsidP="002724C9">
      <w:pPr>
        <w:pStyle w:val="Heading3"/>
      </w:pPr>
      <w:r>
        <w:t>Questions</w:t>
      </w:r>
    </w:p>
    <w:p w14:paraId="67B553CF" w14:textId="5B4C1CD2" w:rsidR="00237DD2" w:rsidRPr="003B5D7C" w:rsidRDefault="00D51B8B" w:rsidP="00D51B8B">
      <w:pPr>
        <w:pStyle w:val="Heading4"/>
      </w:pPr>
      <w:r>
        <w:t xml:space="preserve">2.1 | </w:t>
      </w:r>
      <w:r w:rsidR="00237DD2" w:rsidRPr="003B5D7C">
        <w:t xml:space="preserve">What indicators exist that this </w:t>
      </w:r>
      <w:proofErr w:type="spellStart"/>
      <w:r w:rsidR="00237DD2" w:rsidRPr="00D51B8B">
        <w:rPr>
          <w:b/>
          <w:bCs/>
        </w:rPr>
        <w:t>pcap</w:t>
      </w:r>
      <w:proofErr w:type="spellEnd"/>
      <w:r w:rsidR="00237DD2" w:rsidRPr="003B5D7C">
        <w:t xml:space="preserve"> starts with a </w:t>
      </w:r>
      <w:r w:rsidR="00237DD2">
        <w:t>“</w:t>
      </w:r>
      <w:proofErr w:type="spellStart"/>
      <w:r w:rsidR="00237DD2" w:rsidRPr="00D51B8B">
        <w:rPr>
          <w:i/>
          <w:iCs/>
        </w:rPr>
        <w:t>nmap</w:t>
      </w:r>
      <w:proofErr w:type="spellEnd"/>
      <w:r w:rsidR="00237DD2" w:rsidRPr="00D51B8B">
        <w:rPr>
          <w:i/>
          <w:iCs/>
        </w:rPr>
        <w:t>”</w:t>
      </w:r>
      <w:r w:rsidR="00237DD2" w:rsidRPr="003B5D7C">
        <w:t xml:space="preserve"> scan?</w:t>
      </w:r>
    </w:p>
    <w:p w14:paraId="325D0BE2" w14:textId="77777777" w:rsidR="00237DD2" w:rsidRPr="003B5D7C" w:rsidRDefault="00237DD2" w:rsidP="00D51B8B">
      <w:r w:rsidRPr="00D51B8B">
        <w:rPr>
          <w:b/>
          <w:bCs/>
        </w:rPr>
        <w:t>Bonus</w:t>
      </w:r>
      <w:r w:rsidRPr="003B5D7C">
        <w:t xml:space="preserve">: When did the </w:t>
      </w:r>
      <w:r w:rsidRPr="00D51B8B">
        <w:rPr>
          <w:b/>
          <w:bCs/>
        </w:rPr>
        <w:t>protocol-specific scan</w:t>
      </w:r>
      <w:r w:rsidRPr="003B5D7C">
        <w:t xml:space="preserve"> start and what protocol was queried?</w:t>
      </w:r>
    </w:p>
    <w:p w14:paraId="369DB538" w14:textId="77777777" w:rsidR="00237DD2" w:rsidRPr="003B5D7C" w:rsidRDefault="00237DD2" w:rsidP="00D51B8B">
      <w:r w:rsidRPr="00D51B8B">
        <w:rPr>
          <w:b/>
          <w:bCs/>
        </w:rPr>
        <w:t>Bonus</w:t>
      </w:r>
      <w:r w:rsidRPr="003B5D7C">
        <w:t xml:space="preserve">: Would you consider this a </w:t>
      </w:r>
      <w:r w:rsidRPr="00D51B8B">
        <w:rPr>
          <w:b/>
          <w:bCs/>
        </w:rPr>
        <w:t>"targeted" scan?</w:t>
      </w:r>
      <w:r w:rsidRPr="003B5D7C">
        <w:t xml:space="preserve"> Why or Why Not?</w:t>
      </w:r>
    </w:p>
    <w:p w14:paraId="34F0CFED" w14:textId="10F494C6" w:rsidR="005C2125" w:rsidRDefault="00D51B8B" w:rsidP="00D51B8B">
      <w:pPr>
        <w:pStyle w:val="Heading4"/>
      </w:pPr>
      <w:r>
        <w:t xml:space="preserve">2.2 | </w:t>
      </w:r>
      <w:r w:rsidR="008A5687" w:rsidRPr="008A5687">
        <w:t xml:space="preserve">What is an indicator that the username that started a </w:t>
      </w:r>
      <w:r w:rsidR="008A5687" w:rsidRPr="00D51B8B">
        <w:rPr>
          <w:b/>
          <w:bCs/>
        </w:rPr>
        <w:t>negotiation request</w:t>
      </w:r>
      <w:r w:rsidR="008A5687" w:rsidRPr="008A5687">
        <w:t xml:space="preserve"> in </w:t>
      </w:r>
      <w:r w:rsidR="00CA2400" w:rsidRPr="00D51B8B">
        <w:rPr>
          <w:b/>
        </w:rPr>
        <w:t xml:space="preserve">Packet </w:t>
      </w:r>
      <w:r w:rsidR="008A5687" w:rsidRPr="00D51B8B">
        <w:rPr>
          <w:b/>
          <w:bCs/>
        </w:rPr>
        <w:t>127</w:t>
      </w:r>
      <w:r w:rsidR="008A5687" w:rsidRPr="008A5687">
        <w:t xml:space="preserve"> is successful?</w:t>
      </w:r>
    </w:p>
    <w:p w14:paraId="2C2D6E91" w14:textId="1E29085A" w:rsidR="008A5687" w:rsidRDefault="00D51B8B" w:rsidP="00D51B8B">
      <w:pPr>
        <w:pStyle w:val="Heading4"/>
      </w:pPr>
      <w:r>
        <w:t xml:space="preserve">2.3 | </w:t>
      </w:r>
      <w:r w:rsidR="008A5687" w:rsidRPr="008A5687">
        <w:t xml:space="preserve">What </w:t>
      </w:r>
      <w:r w:rsidR="008A5687" w:rsidRPr="00D51B8B">
        <w:rPr>
          <w:b/>
          <w:bCs/>
        </w:rPr>
        <w:t>username is used to enumerate</w:t>
      </w:r>
      <w:r w:rsidR="008A5687" w:rsidRPr="008A5687">
        <w:t xml:space="preserve"> the shares on the target?</w:t>
      </w:r>
    </w:p>
    <w:p w14:paraId="29877D93" w14:textId="7CB9C7F2" w:rsidR="008A5687" w:rsidRDefault="00D51B8B" w:rsidP="00D51B8B">
      <w:pPr>
        <w:pStyle w:val="Heading4"/>
      </w:pPr>
      <w:r>
        <w:rPr>
          <w:b/>
          <w:bCs/>
        </w:rPr>
        <w:t xml:space="preserve">2.4 | </w:t>
      </w:r>
      <w:r w:rsidR="00BF103D" w:rsidRPr="00D51B8B">
        <w:rPr>
          <w:b/>
          <w:bCs/>
        </w:rPr>
        <w:t>What shares exist</w:t>
      </w:r>
      <w:r w:rsidR="00BF103D" w:rsidRPr="00BF103D">
        <w:t xml:space="preserve"> on the target</w:t>
      </w:r>
      <w:r w:rsidR="00BF103D">
        <w:t>,</w:t>
      </w:r>
      <w:r w:rsidR="00BF103D" w:rsidRPr="00BF103D">
        <w:t xml:space="preserve"> and </w:t>
      </w:r>
      <w:r w:rsidR="00BF103D" w:rsidRPr="00D51B8B">
        <w:rPr>
          <w:b/>
          <w:bCs/>
        </w:rPr>
        <w:t>which were access granted</w:t>
      </w:r>
      <w:r w:rsidR="00BF103D" w:rsidRPr="00BF103D">
        <w:t xml:space="preserve"> to</w:t>
      </w:r>
      <w:r w:rsidR="00BF103D">
        <w:t>?</w:t>
      </w:r>
    </w:p>
    <w:p w14:paraId="1F089C00" w14:textId="6E5191CB" w:rsidR="006C15B0" w:rsidRDefault="00D51B8B" w:rsidP="00D51B8B">
      <w:pPr>
        <w:pStyle w:val="Heading4"/>
      </w:pPr>
      <w:r>
        <w:t xml:space="preserve">2.5 | </w:t>
      </w:r>
      <w:r w:rsidR="006C15B0" w:rsidRPr="00BF103D">
        <w:t xml:space="preserve">Can the </w:t>
      </w:r>
      <w:r w:rsidR="006C15B0" w:rsidRPr="00D51B8B">
        <w:rPr>
          <w:b/>
          <w:bCs/>
        </w:rPr>
        <w:t>client write shares</w:t>
      </w:r>
      <w:r w:rsidR="006C15B0" w:rsidRPr="00BF103D">
        <w:t xml:space="preserve"> to the server?</w:t>
      </w:r>
    </w:p>
    <w:p w14:paraId="5B6A8E71" w14:textId="78C46B97" w:rsidR="00A959DF" w:rsidRDefault="00D51B8B" w:rsidP="00D51B8B">
      <w:pPr>
        <w:pStyle w:val="Heading4"/>
      </w:pPr>
      <w:r>
        <w:t xml:space="preserve">2.6 | </w:t>
      </w:r>
      <w:r w:rsidR="00A959DF">
        <w:t xml:space="preserve">What common type of plant name is used to indicate a client (attempted) to connect to a share in the </w:t>
      </w:r>
      <w:r w:rsidR="00A959DF" w:rsidRPr="00D51B8B">
        <w:rPr>
          <w:i/>
          <w:iCs/>
        </w:rPr>
        <w:t>Wireshark</w:t>
      </w:r>
      <w:r w:rsidR="00A959DF">
        <w:t xml:space="preserve"> “info” column?</w:t>
      </w:r>
    </w:p>
    <w:p w14:paraId="21E7591F" w14:textId="662E0240" w:rsidR="00A959DF" w:rsidRDefault="00A959DF" w:rsidP="00D51B8B">
      <w:r w:rsidRPr="00D51B8B">
        <w:rPr>
          <w:b/>
          <w:bCs/>
        </w:rPr>
        <w:t xml:space="preserve">Bonus: </w:t>
      </w:r>
      <w:r>
        <w:t xml:space="preserve">Provide </w:t>
      </w:r>
      <w:r w:rsidRPr="00D51B8B">
        <w:rPr>
          <w:b/>
          <w:bCs/>
        </w:rPr>
        <w:t xml:space="preserve">any or </w:t>
      </w:r>
      <w:r w:rsidR="00D51B8B" w:rsidRPr="00D51B8B">
        <w:rPr>
          <w:b/>
          <w:bCs/>
        </w:rPr>
        <w:t>all</w:t>
      </w:r>
      <w:r>
        <w:t xml:space="preserve"> the following: </w:t>
      </w:r>
    </w:p>
    <w:p w14:paraId="4352CC75" w14:textId="381D923C" w:rsidR="00A959DF" w:rsidRDefault="00A959DF" w:rsidP="00D51B8B">
      <w:pPr>
        <w:pStyle w:val="ListParagraph"/>
        <w:numPr>
          <w:ilvl w:val="0"/>
          <w:numId w:val="15"/>
        </w:numPr>
      </w:pPr>
      <w:r>
        <w:t>The “</w:t>
      </w:r>
      <w:proofErr w:type="spellStart"/>
      <w:r>
        <w:t>OpCode</w:t>
      </w:r>
      <w:proofErr w:type="spellEnd"/>
      <w:r>
        <w:t>” for the answer</w:t>
      </w:r>
      <w:r w:rsidR="00A159E1">
        <w:t xml:space="preserve"> in </w:t>
      </w:r>
      <w:r w:rsidR="00A159E1" w:rsidRPr="00D51B8B">
        <w:rPr>
          <w:b/>
          <w:bCs/>
        </w:rPr>
        <w:t>SMB2</w:t>
      </w:r>
      <w:r>
        <w:t>.</w:t>
      </w:r>
    </w:p>
    <w:p w14:paraId="5A7A884F" w14:textId="70791A06" w:rsidR="00A959DF" w:rsidRDefault="00A959DF" w:rsidP="00D51B8B">
      <w:pPr>
        <w:pStyle w:val="ListParagraph"/>
        <w:numPr>
          <w:ilvl w:val="0"/>
          <w:numId w:val="15"/>
        </w:numPr>
      </w:pPr>
      <w:r>
        <w:t>Display-filter expression to list only packets containing the answer</w:t>
      </w:r>
      <w:r w:rsidR="00A159E1">
        <w:t xml:space="preserve"> in </w:t>
      </w:r>
      <w:r w:rsidR="00A159E1" w:rsidRPr="00D51B8B">
        <w:rPr>
          <w:b/>
          <w:bCs/>
        </w:rPr>
        <w:t>SMB2</w:t>
      </w:r>
      <w:r>
        <w:t>.</w:t>
      </w:r>
    </w:p>
    <w:p w14:paraId="70BFCA34" w14:textId="77777777" w:rsidR="00255E9F" w:rsidRDefault="00255E9F" w:rsidP="00255E9F">
      <w:pPr>
        <w:pStyle w:val="Heading3"/>
      </w:pPr>
      <w:r>
        <w:t>Notes</w:t>
      </w:r>
    </w:p>
    <w:p w14:paraId="291A6782" w14:textId="5986A559" w:rsidR="00C63ED1" w:rsidRDefault="00C63ED1" w:rsidP="00255E9F"/>
    <w:p w14:paraId="5EF5BA94" w14:textId="77777777" w:rsidR="00745A7F" w:rsidRDefault="00745A7F">
      <w:pPr>
        <w:rPr>
          <w:caps/>
          <w:spacing w:val="15"/>
        </w:rPr>
      </w:pPr>
      <w:r>
        <w:br w:type="page"/>
      </w:r>
    </w:p>
    <w:p w14:paraId="2077D7E0" w14:textId="63FF94A0" w:rsidR="00AE1A06" w:rsidRDefault="00AE1A06" w:rsidP="00AE1A06">
      <w:pPr>
        <w:pStyle w:val="Heading2"/>
      </w:pPr>
      <w:r>
        <w:lastRenderedPageBreak/>
        <w:t xml:space="preserve">Part </w:t>
      </w:r>
      <w:r w:rsidR="00A959DF">
        <w:t>3</w:t>
      </w:r>
      <w:r w:rsidR="00B809C7">
        <w:t xml:space="preserve"> – Compromising the Victim</w:t>
      </w:r>
    </w:p>
    <w:p w14:paraId="67E18111" w14:textId="39375C5E" w:rsidR="00CF35C2" w:rsidRDefault="00FD0CFB" w:rsidP="00D51B8B">
      <w:pPr>
        <w:pStyle w:val="Heading4"/>
      </w:pPr>
      <w:r>
        <w:t xml:space="preserve">3.1 | </w:t>
      </w:r>
      <w:r w:rsidR="00DB489F" w:rsidRPr="00972432">
        <w:t>How many packets</w:t>
      </w:r>
      <w:r w:rsidR="00DB489F">
        <w:t xml:space="preserve"> take place between</w:t>
      </w:r>
      <w:r w:rsidR="002E6AE1">
        <w:t xml:space="preserve"> the</w:t>
      </w:r>
      <w:r w:rsidR="00DB489F">
        <w:t xml:space="preserve"> </w:t>
      </w:r>
      <w:r w:rsidR="002E6AE1">
        <w:t>“T</w:t>
      </w:r>
      <w:r w:rsidR="00DB489F">
        <w:t>ime</w:t>
      </w:r>
      <w:r w:rsidR="002E6AE1">
        <w:t>”</w:t>
      </w:r>
      <w:r w:rsidR="00DB489F">
        <w:t xml:space="preserve"> </w:t>
      </w:r>
      <w:r w:rsidR="0029299C" w:rsidRPr="00972432">
        <w:t>315.</w:t>
      </w:r>
      <w:r w:rsidR="002E6AE1" w:rsidRPr="00972432">
        <w:t>861028</w:t>
      </w:r>
      <w:r w:rsidR="00E368CD">
        <w:t xml:space="preserve"> and </w:t>
      </w:r>
      <w:r w:rsidR="002E6AE1" w:rsidRPr="00972432">
        <w:t>317</w:t>
      </w:r>
      <w:r w:rsidR="002E6AE1">
        <w:t>? (Round to the nearest hundred)</w:t>
      </w:r>
    </w:p>
    <w:p w14:paraId="32B06184" w14:textId="002E731A" w:rsidR="00CF35C2" w:rsidRDefault="00FD0CFB" w:rsidP="00D51B8B">
      <w:pPr>
        <w:pStyle w:val="Heading4"/>
      </w:pPr>
      <w:r>
        <w:t xml:space="preserve">3.2 | </w:t>
      </w:r>
      <w:r w:rsidR="00A85E9B">
        <w:t>What is</w:t>
      </w:r>
      <w:r w:rsidR="006B5CBB">
        <w:t>/are</w:t>
      </w:r>
      <w:r w:rsidR="00A85E9B">
        <w:t xml:space="preserve"> the</w:t>
      </w:r>
      <w:r w:rsidR="0056763A">
        <w:t xml:space="preserve"> </w:t>
      </w:r>
      <w:r w:rsidR="0056763A" w:rsidRPr="00CF35C2">
        <w:rPr>
          <w:b/>
          <w:bCs/>
        </w:rPr>
        <w:t>most common type of</w:t>
      </w:r>
      <w:r w:rsidR="00A85E9B" w:rsidRPr="00CF35C2">
        <w:rPr>
          <w:b/>
          <w:bCs/>
        </w:rPr>
        <w:t xml:space="preserve"> SMB command</w:t>
      </w:r>
      <w:r w:rsidR="00B14226">
        <w:rPr>
          <w:b/>
          <w:bCs/>
        </w:rPr>
        <w:t>(</w:t>
      </w:r>
      <w:r w:rsidR="002970D6" w:rsidRPr="00CF35C2">
        <w:rPr>
          <w:b/>
          <w:bCs/>
        </w:rPr>
        <w:t>s</w:t>
      </w:r>
      <w:r w:rsidR="00B14226">
        <w:rPr>
          <w:b/>
          <w:bCs/>
        </w:rPr>
        <w:t>)</w:t>
      </w:r>
      <w:r w:rsidR="00A85E9B">
        <w:t xml:space="preserve"> in this short period</w:t>
      </w:r>
      <w:r w:rsidR="00A85E9B" w:rsidRPr="00B14226">
        <w:rPr>
          <w:i/>
          <w:iCs/>
        </w:rPr>
        <w:t>? (</w:t>
      </w:r>
      <w:r w:rsidR="00B14226" w:rsidRPr="00B14226">
        <w:rPr>
          <w:i/>
          <w:iCs/>
        </w:rPr>
        <w:t>Hint</w:t>
      </w:r>
      <w:r w:rsidR="00A85E9B" w:rsidRPr="00B14226">
        <w:rPr>
          <w:i/>
          <w:iCs/>
        </w:rPr>
        <w:t xml:space="preserve">: smb.cmd, smb.cmd == </w:t>
      </w:r>
      <w:r w:rsidR="00B14226">
        <w:rPr>
          <w:i/>
          <w:iCs/>
        </w:rPr>
        <w:t>[</w:t>
      </w:r>
      <w:r w:rsidR="00A85E9B" w:rsidRPr="00B14226">
        <w:rPr>
          <w:i/>
          <w:iCs/>
        </w:rPr>
        <w:t>…something</w:t>
      </w:r>
      <w:r w:rsidR="00B14226">
        <w:rPr>
          <w:i/>
          <w:iCs/>
        </w:rPr>
        <w:t>]</w:t>
      </w:r>
      <w:r w:rsidR="00A85E9B" w:rsidRPr="00B14226">
        <w:rPr>
          <w:i/>
          <w:iCs/>
        </w:rPr>
        <w:t>)</w:t>
      </w:r>
    </w:p>
    <w:p w14:paraId="10359CF3" w14:textId="49B170D8" w:rsidR="00CF35C2" w:rsidRDefault="00FD0CFB" w:rsidP="00D51B8B">
      <w:pPr>
        <w:pStyle w:val="Heading4"/>
      </w:pPr>
      <w:r w:rsidRPr="00FD0CFB">
        <w:t>3.3 |</w:t>
      </w:r>
      <w:r>
        <w:rPr>
          <w:b/>
          <w:bCs/>
        </w:rPr>
        <w:t xml:space="preserve"> </w:t>
      </w:r>
      <w:r w:rsidR="006B5CBB" w:rsidRPr="00CF35C2">
        <w:rPr>
          <w:b/>
          <w:bCs/>
        </w:rPr>
        <w:t>What type of attack</w:t>
      </w:r>
      <w:r w:rsidR="006B5CBB">
        <w:t xml:space="preserve"> does this look like?</w:t>
      </w:r>
    </w:p>
    <w:p w14:paraId="3568E14B" w14:textId="00042767" w:rsidR="00CF35C2" w:rsidRDefault="00FD0CFB" w:rsidP="00D51B8B">
      <w:pPr>
        <w:pStyle w:val="Heading4"/>
      </w:pPr>
      <w:r w:rsidRPr="00FD0CFB">
        <w:t>3.4 |</w:t>
      </w:r>
      <w:r>
        <w:rPr>
          <w:b/>
          <w:bCs/>
        </w:rPr>
        <w:t xml:space="preserve"> </w:t>
      </w:r>
      <w:r w:rsidR="00C95D70" w:rsidRPr="00CF35C2">
        <w:rPr>
          <w:b/>
          <w:bCs/>
        </w:rPr>
        <w:t>What "</w:t>
      </w:r>
      <w:r w:rsidR="00F82832" w:rsidRPr="00CF35C2">
        <w:rPr>
          <w:b/>
          <w:bCs/>
        </w:rPr>
        <w:t xml:space="preserve">Session </w:t>
      </w:r>
      <w:r w:rsidR="00C95D70" w:rsidRPr="00CF35C2">
        <w:rPr>
          <w:b/>
          <w:bCs/>
        </w:rPr>
        <w:t>Setup Response" packet and “stream” number</w:t>
      </w:r>
      <w:r w:rsidR="00C95D70" w:rsidRPr="00C95D70">
        <w:t xml:space="preserve"> are </w:t>
      </w:r>
      <w:r w:rsidR="00F82832">
        <w:t xml:space="preserve">part of </w:t>
      </w:r>
      <w:r w:rsidR="00C95D70" w:rsidRPr="00C95D70">
        <w:t xml:space="preserve">the successful </w:t>
      </w:r>
      <w:r w:rsidR="00F82832">
        <w:t>login attempt and what is the username</w:t>
      </w:r>
      <w:r w:rsidR="00C95D70" w:rsidRPr="00C95D70">
        <w:t>?</w:t>
      </w:r>
    </w:p>
    <w:p w14:paraId="7FB4B65A" w14:textId="4D9ABCB9" w:rsidR="00C95D70" w:rsidRDefault="00FD0CFB" w:rsidP="00D51B8B">
      <w:pPr>
        <w:pStyle w:val="Heading4"/>
      </w:pPr>
      <w:r>
        <w:t xml:space="preserve">3.5 | </w:t>
      </w:r>
      <w:r w:rsidR="00F82832" w:rsidRPr="00CF35C2">
        <w:rPr>
          <w:b/>
          <w:bCs/>
        </w:rPr>
        <w:t>Why can’t we see a password</w:t>
      </w:r>
      <w:r w:rsidR="00F82832">
        <w:t>, even though</w:t>
      </w:r>
      <w:r w:rsidR="001B627A">
        <w:t xml:space="preserve"> the session setup is</w:t>
      </w:r>
      <w:r w:rsidR="00F82832">
        <w:t xml:space="preserve"> unencrypted?</w:t>
      </w:r>
    </w:p>
    <w:p w14:paraId="3386B5E1" w14:textId="77777777" w:rsidR="00255E9F" w:rsidRDefault="00255E9F" w:rsidP="00255E9F">
      <w:pPr>
        <w:pStyle w:val="Heading3"/>
      </w:pPr>
      <w:r>
        <w:t>Notes</w:t>
      </w:r>
    </w:p>
    <w:p w14:paraId="3DBCCFAF" w14:textId="77777777" w:rsidR="00AE1A06" w:rsidRDefault="00AE1A06" w:rsidP="00AE1A06"/>
    <w:p w14:paraId="6D36524B" w14:textId="77777777" w:rsidR="00745A7F" w:rsidRDefault="00745A7F">
      <w:pPr>
        <w:rPr>
          <w:caps/>
          <w:spacing w:val="15"/>
        </w:rPr>
      </w:pPr>
      <w:r>
        <w:br w:type="page"/>
      </w:r>
    </w:p>
    <w:p w14:paraId="12ED50CC" w14:textId="1403B4A8" w:rsidR="00AE1A06" w:rsidRPr="00972432" w:rsidRDefault="00A959DF" w:rsidP="00AE1A06">
      <w:pPr>
        <w:pStyle w:val="Heading2"/>
        <w:rPr>
          <w:b/>
          <w:bCs/>
        </w:rPr>
      </w:pPr>
      <w:r>
        <w:lastRenderedPageBreak/>
        <w:t>Part 4</w:t>
      </w:r>
      <w:r w:rsidR="005933DD">
        <w:t xml:space="preserve"> – Data Exfiltration</w:t>
      </w:r>
    </w:p>
    <w:p w14:paraId="73F0A57B" w14:textId="07646349" w:rsidR="006F273C" w:rsidRDefault="00FD0CFB" w:rsidP="00D51B8B">
      <w:pPr>
        <w:pStyle w:val="Heading4"/>
      </w:pPr>
      <w:r>
        <w:t xml:space="preserve">4.1 | </w:t>
      </w:r>
      <w:r w:rsidR="00F62DFF">
        <w:t xml:space="preserve">What is the name of the </w:t>
      </w:r>
      <w:r w:rsidR="00B2389A">
        <w:t>“Tree” the attacker connected to (including the IP and formatting)</w:t>
      </w:r>
      <w:r w:rsidR="007C0E19">
        <w:t xml:space="preserve"> to perform their objectives?</w:t>
      </w:r>
    </w:p>
    <w:p w14:paraId="07172481" w14:textId="3FA4DFB6" w:rsidR="00D674E8" w:rsidRDefault="00D674E8" w:rsidP="00D51B8B">
      <w:r w:rsidRPr="00D51B8B">
        <w:rPr>
          <w:b/>
          <w:bCs/>
        </w:rPr>
        <w:t>Bonus:</w:t>
      </w:r>
      <w:r>
        <w:t xml:space="preserve"> What is the command the attacker could have used with </w:t>
      </w:r>
      <w:proofErr w:type="spellStart"/>
      <w:r w:rsidRPr="00D51B8B">
        <w:rPr>
          <w:b/>
          <w:bCs/>
          <w:i/>
          <w:iCs/>
        </w:rPr>
        <w:t>smbclient</w:t>
      </w:r>
      <w:proofErr w:type="spellEnd"/>
      <w:r>
        <w:t xml:space="preserve"> to connect to the attacker assuming the same IP as is in the </w:t>
      </w:r>
      <w:proofErr w:type="spellStart"/>
      <w:r>
        <w:t>pcap</w:t>
      </w:r>
      <w:proofErr w:type="spellEnd"/>
      <w:r>
        <w:t>?</w:t>
      </w:r>
    </w:p>
    <w:p w14:paraId="004C1F5D" w14:textId="6E7345AB" w:rsidR="006F273C" w:rsidRDefault="00FD0CFB" w:rsidP="00D51B8B">
      <w:pPr>
        <w:pStyle w:val="Heading4"/>
      </w:pPr>
      <w:r>
        <w:t xml:space="preserve">4.2 | </w:t>
      </w:r>
      <w:r w:rsidR="00CF35C2" w:rsidRPr="00CF35C2">
        <w:t>What is the significance of the “</w:t>
      </w:r>
      <w:proofErr w:type="spellStart"/>
      <w:r w:rsidR="00CF35C2" w:rsidRPr="00CF35C2">
        <w:t>KeepAlive</w:t>
      </w:r>
      <w:proofErr w:type="spellEnd"/>
      <w:r w:rsidR="00CF35C2" w:rsidRPr="00CF35C2">
        <w:t>” requests and responses between the attacker and victim?</w:t>
      </w:r>
    </w:p>
    <w:p w14:paraId="77CE4AF0" w14:textId="73EB64BE" w:rsidR="006F273C" w:rsidRDefault="00FD0CFB" w:rsidP="00D51B8B">
      <w:pPr>
        <w:pStyle w:val="Heading4"/>
      </w:pPr>
      <w:r>
        <w:t xml:space="preserve">4.3 | </w:t>
      </w:r>
      <w:r w:rsidR="006F273C">
        <w:t xml:space="preserve">What is the </w:t>
      </w:r>
      <w:r w:rsidR="006F273C">
        <w:rPr>
          <w:b/>
          <w:bCs/>
        </w:rPr>
        <w:t>name of the file</w:t>
      </w:r>
      <w:r w:rsidR="006F273C">
        <w:t xml:space="preserve"> the attacker reads?</w:t>
      </w:r>
    </w:p>
    <w:p w14:paraId="2CCD0CC9" w14:textId="015DF343" w:rsidR="00A412B4" w:rsidRDefault="006F273C" w:rsidP="00D51B8B">
      <w:r w:rsidRPr="00D51B8B">
        <w:rPr>
          <w:b/>
          <w:bCs/>
        </w:rPr>
        <w:t>Bonus:</w:t>
      </w:r>
      <w:r>
        <w:t xml:space="preserve"> What does it tell the attacker they can expect to find on the </w:t>
      </w:r>
      <w:r w:rsidR="00A412B4">
        <w:t>share?</w:t>
      </w:r>
    </w:p>
    <w:p w14:paraId="0D90C426" w14:textId="028BAB13" w:rsidR="00A412B4" w:rsidRDefault="00A412B4" w:rsidP="00D51B8B">
      <w:r w:rsidRPr="00D51B8B">
        <w:rPr>
          <w:b/>
          <w:bCs/>
        </w:rPr>
        <w:t>Bonus:</w:t>
      </w:r>
      <w:r>
        <w:t xml:space="preserve"> Can you find and decode the encoded “Data” that represents the text document?</w:t>
      </w:r>
    </w:p>
    <w:p w14:paraId="6F46875C" w14:textId="69DC83F9" w:rsidR="00A412B4" w:rsidRDefault="00FD0CFB" w:rsidP="00D51B8B">
      <w:pPr>
        <w:pStyle w:val="Heading4"/>
      </w:pPr>
      <w:r>
        <w:t xml:space="preserve">4.4 | </w:t>
      </w:r>
      <w:r w:rsidR="00A412B4">
        <w:t xml:space="preserve">What is the </w:t>
      </w:r>
      <w:r w:rsidR="00A412B4">
        <w:rPr>
          <w:b/>
          <w:bCs/>
        </w:rPr>
        <w:t xml:space="preserve">name and </w:t>
      </w:r>
      <w:r w:rsidR="00AC3599">
        <w:rPr>
          <w:b/>
          <w:bCs/>
        </w:rPr>
        <w:t xml:space="preserve">the </w:t>
      </w:r>
      <w:r w:rsidR="00A412B4">
        <w:rPr>
          <w:b/>
          <w:bCs/>
        </w:rPr>
        <w:t>type of file</w:t>
      </w:r>
      <w:r w:rsidR="00AC3599">
        <w:t xml:space="preserve"> exfiltrated from the victim?</w:t>
      </w:r>
    </w:p>
    <w:p w14:paraId="7C169AF2" w14:textId="2AE7F20F" w:rsidR="00AC3599" w:rsidRDefault="00AC3599" w:rsidP="00D51B8B">
      <w:r w:rsidRPr="00D51B8B">
        <w:rPr>
          <w:b/>
          <w:bCs/>
        </w:rPr>
        <w:t>Bonus:</w:t>
      </w:r>
      <w:r>
        <w:t xml:space="preserve"> What SMB command was used on the client</w:t>
      </w:r>
      <w:r w:rsidR="00774970">
        <w:t xml:space="preserve"> </w:t>
      </w:r>
      <w:r>
        <w:t>side to get the file onto their system?</w:t>
      </w:r>
    </w:p>
    <w:p w14:paraId="24F9DD0F" w14:textId="2A3AFDF6" w:rsidR="00AC3599" w:rsidRDefault="00FD0CFB" w:rsidP="00D51B8B">
      <w:pPr>
        <w:pStyle w:val="Heading4"/>
      </w:pPr>
      <w:r>
        <w:t xml:space="preserve">4.5 | </w:t>
      </w:r>
      <w:r w:rsidR="00292DD3">
        <w:t xml:space="preserve">What are the </w:t>
      </w:r>
      <w:r w:rsidR="00292DD3" w:rsidRPr="0084123D">
        <w:rPr>
          <w:b/>
          <w:bCs/>
        </w:rPr>
        <w:t>“OpCodes” for the following SMB2 commands</w:t>
      </w:r>
      <w:r w:rsidR="00292DD3">
        <w:t xml:space="preserve"> and use one in an example display-filter</w:t>
      </w:r>
    </w:p>
    <w:p w14:paraId="2049DC4E" w14:textId="2219381F" w:rsidR="00CB518E" w:rsidRPr="00CB518E" w:rsidRDefault="00CB518E" w:rsidP="00FD0CFB">
      <w:pPr>
        <w:pStyle w:val="ListParagraph"/>
        <w:numPr>
          <w:ilvl w:val="0"/>
          <w:numId w:val="12"/>
        </w:numPr>
      </w:pPr>
      <w:r>
        <w:rPr>
          <w:i/>
          <w:iCs/>
        </w:rPr>
        <w:t>Find</w:t>
      </w:r>
      <w:r w:rsidR="005F6BC8">
        <w:t xml:space="preserve"> – </w:t>
      </w:r>
    </w:p>
    <w:p w14:paraId="05777772" w14:textId="31CD64AB" w:rsidR="00292DD3" w:rsidRPr="00CB518E" w:rsidRDefault="00CB518E" w:rsidP="00FD0CFB">
      <w:pPr>
        <w:pStyle w:val="ListParagraph"/>
        <w:numPr>
          <w:ilvl w:val="0"/>
          <w:numId w:val="12"/>
        </w:numPr>
      </w:pPr>
      <w:r>
        <w:rPr>
          <w:i/>
          <w:iCs/>
        </w:rPr>
        <w:t>Create</w:t>
      </w:r>
      <w:r w:rsidR="00C959CF">
        <w:t xml:space="preserve"> </w:t>
      </w:r>
      <w:r w:rsidR="005F6BC8">
        <w:t xml:space="preserve">– </w:t>
      </w:r>
    </w:p>
    <w:p w14:paraId="37E69D2D" w14:textId="6DCBF496" w:rsidR="00CB518E" w:rsidRDefault="00CB518E" w:rsidP="00FD0CFB">
      <w:pPr>
        <w:pStyle w:val="ListParagraph"/>
        <w:numPr>
          <w:ilvl w:val="0"/>
          <w:numId w:val="12"/>
        </w:numPr>
      </w:pPr>
      <w:proofErr w:type="spellStart"/>
      <w:r>
        <w:rPr>
          <w:i/>
          <w:iCs/>
        </w:rPr>
        <w:t>GetInfo</w:t>
      </w:r>
      <w:proofErr w:type="spellEnd"/>
      <w:r w:rsidR="00C959CF">
        <w:t xml:space="preserve"> </w:t>
      </w:r>
      <w:r w:rsidR="005F6BC8">
        <w:t xml:space="preserve">– </w:t>
      </w:r>
    </w:p>
    <w:p w14:paraId="2FDF62ED" w14:textId="340CA41B" w:rsidR="00CB518E" w:rsidRDefault="00CB518E" w:rsidP="00FD0CFB">
      <w:pPr>
        <w:pStyle w:val="ListParagraph"/>
        <w:numPr>
          <w:ilvl w:val="0"/>
          <w:numId w:val="12"/>
        </w:numPr>
      </w:pPr>
      <w:r>
        <w:rPr>
          <w:i/>
          <w:iCs/>
        </w:rPr>
        <w:t>Read</w:t>
      </w:r>
      <w:r w:rsidR="00C959CF">
        <w:t xml:space="preserve"> </w:t>
      </w:r>
      <w:r w:rsidR="005F6BC8">
        <w:t xml:space="preserve">– </w:t>
      </w:r>
    </w:p>
    <w:p w14:paraId="4C16B2A4" w14:textId="4D87D66D" w:rsidR="00CB518E" w:rsidRDefault="00CB518E" w:rsidP="00FD0CFB">
      <w:pPr>
        <w:pStyle w:val="ListParagraph"/>
        <w:numPr>
          <w:ilvl w:val="0"/>
          <w:numId w:val="12"/>
        </w:numPr>
      </w:pPr>
      <w:r>
        <w:rPr>
          <w:i/>
          <w:iCs/>
        </w:rPr>
        <w:t>Close</w:t>
      </w:r>
      <w:r w:rsidR="005F6BC8">
        <w:t xml:space="preserve"> –  </w:t>
      </w:r>
    </w:p>
    <w:p w14:paraId="44D61582" w14:textId="40353F7A" w:rsidR="00C959CF" w:rsidRDefault="00C959CF" w:rsidP="00FD0CFB">
      <w:pPr>
        <w:pStyle w:val="ListParagraph"/>
        <w:numPr>
          <w:ilvl w:val="0"/>
          <w:numId w:val="12"/>
        </w:numPr>
      </w:pPr>
      <w:r w:rsidRPr="00C959CF">
        <w:t xml:space="preserve">Filter Example </w:t>
      </w:r>
      <w:r w:rsidR="005F6BC8">
        <w:t xml:space="preserve">–  </w:t>
      </w:r>
    </w:p>
    <w:p w14:paraId="5E8CAFAF" w14:textId="413CF566" w:rsidR="00255E9F" w:rsidRDefault="00255E9F" w:rsidP="00255E9F">
      <w:pPr>
        <w:pStyle w:val="Heading3"/>
      </w:pPr>
      <w:r>
        <w:t>Notes</w:t>
      </w:r>
    </w:p>
    <w:p w14:paraId="563CB626" w14:textId="77777777" w:rsidR="00255E9F" w:rsidRDefault="00255E9F" w:rsidP="00255E9F"/>
    <w:p w14:paraId="0F9E6CFB" w14:textId="77777777" w:rsidR="00745A7F" w:rsidRDefault="00745A7F">
      <w:pPr>
        <w:rPr>
          <w:caps/>
          <w:spacing w:val="15"/>
        </w:rPr>
      </w:pPr>
      <w:r>
        <w:br w:type="page"/>
      </w:r>
    </w:p>
    <w:p w14:paraId="2E747611" w14:textId="57FFE91A" w:rsidR="005933DD" w:rsidRPr="00AE1A06" w:rsidRDefault="005933DD" w:rsidP="005933DD">
      <w:pPr>
        <w:pStyle w:val="Heading2"/>
      </w:pPr>
      <w:r>
        <w:lastRenderedPageBreak/>
        <w:t xml:space="preserve">Part </w:t>
      </w:r>
      <w:r w:rsidR="00A959DF">
        <w:t>5</w:t>
      </w:r>
      <w:r>
        <w:t xml:space="preserve"> </w:t>
      </w:r>
      <w:r w:rsidR="00CB23E1">
        <w:t>–</w:t>
      </w:r>
      <w:r>
        <w:t xml:space="preserve"> </w:t>
      </w:r>
      <w:r w:rsidR="00CB23E1">
        <w:t>Second Foothold</w:t>
      </w:r>
    </w:p>
    <w:p w14:paraId="3A8879E5" w14:textId="3E01B869" w:rsidR="006C2AC7" w:rsidRDefault="00FD0CFB" w:rsidP="00FD0CFB">
      <w:pPr>
        <w:pStyle w:val="Heading4"/>
      </w:pPr>
      <w:r>
        <w:t xml:space="preserve">5.1 | </w:t>
      </w:r>
      <w:r w:rsidR="00AF438A">
        <w:t xml:space="preserve">What is the </w:t>
      </w:r>
      <w:r w:rsidR="00AF438A" w:rsidRPr="006C2AC7">
        <w:rPr>
          <w:b/>
          <w:bCs/>
        </w:rPr>
        <w:t xml:space="preserve">name of the </w:t>
      </w:r>
      <w:proofErr w:type="spellStart"/>
      <w:r w:rsidR="00AF438A" w:rsidRPr="006C2AC7">
        <w:rPr>
          <w:b/>
          <w:bCs/>
        </w:rPr>
        <w:t>webshell</w:t>
      </w:r>
      <w:proofErr w:type="spellEnd"/>
      <w:r w:rsidR="00AF438A">
        <w:t xml:space="preserve"> uploaded by the attacker?</w:t>
      </w:r>
    </w:p>
    <w:p w14:paraId="67CF3519" w14:textId="06F36DD2" w:rsidR="006C2AC7" w:rsidRDefault="00FD0CFB" w:rsidP="00FD0CFB">
      <w:pPr>
        <w:pStyle w:val="Heading4"/>
      </w:pPr>
      <w:r>
        <w:t xml:space="preserve">5.2 | </w:t>
      </w:r>
      <w:r w:rsidR="00AF438A">
        <w:t xml:space="preserve">What is the </w:t>
      </w:r>
      <w:r w:rsidR="00AF438A" w:rsidRPr="006C2AC7">
        <w:rPr>
          <w:b/>
          <w:bCs/>
        </w:rPr>
        <w:t>common command name (e.g., read, create), packet number</w:t>
      </w:r>
      <w:r w:rsidR="00774970">
        <w:rPr>
          <w:b/>
          <w:bCs/>
        </w:rPr>
        <w:t>,</w:t>
      </w:r>
      <w:r w:rsidR="00AF438A" w:rsidRPr="006C2AC7">
        <w:rPr>
          <w:b/>
          <w:bCs/>
        </w:rPr>
        <w:t xml:space="preserve"> and opcode Hex number</w:t>
      </w:r>
      <w:r w:rsidR="00AF438A">
        <w:t xml:space="preserve"> for the command used to place the file on the system?</w:t>
      </w:r>
    </w:p>
    <w:p w14:paraId="38235CA9" w14:textId="77777777" w:rsidR="006C2AC7" w:rsidRDefault="00AF438A" w:rsidP="00FD0CFB">
      <w:pPr>
        <w:pStyle w:val="ListParagraph"/>
        <w:numPr>
          <w:ilvl w:val="0"/>
          <w:numId w:val="13"/>
        </w:numPr>
      </w:pPr>
      <w:r w:rsidRPr="006C2AC7">
        <w:rPr>
          <w:i/>
          <w:iCs/>
        </w:rPr>
        <w:t>Common Name</w:t>
      </w:r>
      <w:r w:rsidR="00B0264F">
        <w:t xml:space="preserve"> – </w:t>
      </w:r>
    </w:p>
    <w:p w14:paraId="3BCB4E35" w14:textId="77777777" w:rsidR="006C2AC7" w:rsidRDefault="00B0264F" w:rsidP="00FD0CFB">
      <w:pPr>
        <w:pStyle w:val="ListParagraph"/>
        <w:numPr>
          <w:ilvl w:val="0"/>
          <w:numId w:val="13"/>
        </w:numPr>
      </w:pPr>
      <w:r w:rsidRPr="006C2AC7">
        <w:rPr>
          <w:i/>
          <w:iCs/>
        </w:rPr>
        <w:t>Packet Number</w:t>
      </w:r>
      <w:r>
        <w:t xml:space="preserve"> – </w:t>
      </w:r>
    </w:p>
    <w:p w14:paraId="7ED72646" w14:textId="77777777" w:rsidR="006C2AC7" w:rsidRDefault="00B0264F" w:rsidP="00FD0CFB">
      <w:pPr>
        <w:pStyle w:val="ListParagraph"/>
        <w:numPr>
          <w:ilvl w:val="0"/>
          <w:numId w:val="13"/>
        </w:numPr>
      </w:pPr>
      <w:proofErr w:type="spellStart"/>
      <w:r w:rsidRPr="006C2AC7">
        <w:rPr>
          <w:i/>
          <w:iCs/>
        </w:rPr>
        <w:t>OpCode</w:t>
      </w:r>
      <w:proofErr w:type="spellEnd"/>
      <w:r w:rsidRPr="006C2AC7">
        <w:rPr>
          <w:i/>
          <w:iCs/>
        </w:rPr>
        <w:t xml:space="preserve"> (in hex)</w:t>
      </w:r>
      <w:r>
        <w:t xml:space="preserve"> – </w:t>
      </w:r>
    </w:p>
    <w:p w14:paraId="1BA324E9" w14:textId="295BCD31" w:rsidR="00B0264F" w:rsidRDefault="00B0264F" w:rsidP="00FD0CFB">
      <w:pPr>
        <w:pStyle w:val="ListParagraph"/>
        <w:numPr>
          <w:ilvl w:val="0"/>
          <w:numId w:val="13"/>
        </w:numPr>
      </w:pPr>
      <w:r w:rsidRPr="006C2AC7">
        <w:rPr>
          <w:b/>
          <w:bCs/>
        </w:rPr>
        <w:t>Bonus:</w:t>
      </w:r>
      <w:r>
        <w:t xml:space="preserve"> What </w:t>
      </w:r>
      <w:r w:rsidR="00D674E8">
        <w:t>was</w:t>
      </w:r>
      <w:r>
        <w:t xml:space="preserve"> the</w:t>
      </w:r>
      <w:r w:rsidR="00D674E8">
        <w:t xml:space="preserve"> </w:t>
      </w:r>
      <w:r w:rsidR="00D674E8" w:rsidRPr="006C2AC7">
        <w:rPr>
          <w:b/>
          <w:bCs/>
        </w:rPr>
        <w:t>SMB command</w:t>
      </w:r>
      <w:r w:rsidR="00D674E8">
        <w:t xml:space="preserve"> used to “place” the file on the system?</w:t>
      </w:r>
    </w:p>
    <w:p w14:paraId="209EC4BD" w14:textId="61545764" w:rsidR="006C2AC7" w:rsidRDefault="006C2AC7" w:rsidP="00FD0CFB">
      <w:r w:rsidRPr="00FD0CFB">
        <w:rPr>
          <w:rStyle w:val="Heading4Char"/>
        </w:rPr>
        <w:t>When the attacker next connects, what port and service are they connecting to</w:t>
      </w:r>
      <w:r w:rsidR="00774970" w:rsidRPr="00FD0CFB">
        <w:rPr>
          <w:rStyle w:val="Heading4Char"/>
        </w:rPr>
        <w:t>,</w:t>
      </w:r>
      <w:r w:rsidRPr="00FD0CFB">
        <w:rPr>
          <w:rStyle w:val="Heading4Char"/>
        </w:rPr>
        <w:t xml:space="preserve"> and over what Layer 7</w:t>
      </w:r>
      <w:r w:rsidRPr="00FD0CFB">
        <w:rPr>
          <w:b/>
          <w:bCs/>
        </w:rPr>
        <w:t xml:space="preserve"> protocol</w:t>
      </w:r>
      <w:r>
        <w:t>?</w:t>
      </w:r>
    </w:p>
    <w:p w14:paraId="7BA97E20" w14:textId="373597B5" w:rsidR="00FD0CFB" w:rsidRDefault="00FD0CFB" w:rsidP="00FD0CFB">
      <w:pPr>
        <w:pStyle w:val="Heading4"/>
      </w:pPr>
      <w:r>
        <w:t>5.</w:t>
      </w:r>
      <w:r>
        <w:t>3</w:t>
      </w:r>
      <w:r>
        <w:t xml:space="preserve"> | </w:t>
      </w:r>
      <w:r w:rsidRPr="00FD0CFB">
        <w:t xml:space="preserve">WHEN THE ATTACKER NEXT CONNECTS, </w:t>
      </w:r>
      <w:r w:rsidRPr="00FD0CFB">
        <w:rPr>
          <w:b/>
          <w:bCs/>
        </w:rPr>
        <w:t>WHAT PORT AND SERVICE ARE THEY CONNECTING TO</w:t>
      </w:r>
      <w:r w:rsidRPr="00FD0CFB">
        <w:t>, AND OVER WHAT LAYER 7 protocol?</w:t>
      </w:r>
    </w:p>
    <w:p w14:paraId="1C1CC218" w14:textId="1E09CA1B" w:rsidR="00AD3E44" w:rsidRDefault="00FD0CFB" w:rsidP="00FD0CFB">
      <w:pPr>
        <w:pStyle w:val="Heading4"/>
      </w:pPr>
      <w:r>
        <w:t xml:space="preserve">5.4 | </w:t>
      </w:r>
      <w:r w:rsidR="00AD3E44">
        <w:t xml:space="preserve">What is the </w:t>
      </w:r>
      <w:r w:rsidR="00AD3E44">
        <w:rPr>
          <w:b/>
          <w:bCs/>
        </w:rPr>
        <w:t>name of the user</w:t>
      </w:r>
      <w:r w:rsidR="00AD3E44">
        <w:t xml:space="preserve"> the attacker </w:t>
      </w:r>
      <w:r w:rsidR="00A96CEF">
        <w:t xml:space="preserve">is running commands as in the </w:t>
      </w:r>
      <w:proofErr w:type="spellStart"/>
      <w:r w:rsidR="00A96CEF">
        <w:t>webshell</w:t>
      </w:r>
      <w:proofErr w:type="spellEnd"/>
      <w:r w:rsidR="00A96CEF">
        <w:t>?</w:t>
      </w:r>
    </w:p>
    <w:p w14:paraId="698BA2BD" w14:textId="47AF9F01" w:rsidR="00A96CEF" w:rsidRDefault="00FD0CFB" w:rsidP="00FD0CFB">
      <w:pPr>
        <w:pStyle w:val="Heading4"/>
      </w:pPr>
      <w:r>
        <w:t xml:space="preserve">5.5 | </w:t>
      </w:r>
      <w:r w:rsidR="00A96CEF">
        <w:t xml:space="preserve">What are </w:t>
      </w:r>
      <w:r w:rsidR="00A96CEF" w:rsidRPr="008B20FC">
        <w:rPr>
          <w:b/>
          <w:bCs/>
        </w:rPr>
        <w:t>the three “enabled” privileges</w:t>
      </w:r>
      <w:r w:rsidR="00A96CEF">
        <w:t xml:space="preserve"> available to the attacker?</w:t>
      </w:r>
    </w:p>
    <w:p w14:paraId="0FC50644" w14:textId="61796DFA" w:rsidR="00F92239" w:rsidRPr="00255E9F" w:rsidRDefault="00F92239" w:rsidP="00FD0CFB">
      <w:r w:rsidRPr="00FD0CFB">
        <w:rPr>
          <w:b/>
          <w:bCs/>
        </w:rPr>
        <w:t xml:space="preserve">Bonus: </w:t>
      </w:r>
      <w:r>
        <w:t xml:space="preserve">What is one or more </w:t>
      </w:r>
      <w:proofErr w:type="spellStart"/>
      <w:r>
        <w:t>publically</w:t>
      </w:r>
      <w:proofErr w:type="spellEnd"/>
      <w:r>
        <w:t xml:space="preserve"> available exploit associated with </w:t>
      </w:r>
      <w:proofErr w:type="spellStart"/>
      <w:r w:rsidR="00786359" w:rsidRPr="00FD0CFB">
        <w:rPr>
          <w:b/>
          <w:bCs/>
          <w:i/>
          <w:iCs/>
        </w:rPr>
        <w:t>SeImpersonatePrivilege</w:t>
      </w:r>
      <w:proofErr w:type="spellEnd"/>
      <w:r w:rsidR="00786359">
        <w:t>?</w:t>
      </w:r>
    </w:p>
    <w:p w14:paraId="357AF498" w14:textId="77777777" w:rsidR="005933DD" w:rsidRDefault="005933DD" w:rsidP="005933DD">
      <w:pPr>
        <w:pStyle w:val="Heading3"/>
      </w:pPr>
      <w:r>
        <w:t>Notes</w:t>
      </w:r>
    </w:p>
    <w:p w14:paraId="4CA9F04C" w14:textId="77777777" w:rsidR="005933DD" w:rsidRPr="00255E9F" w:rsidRDefault="005933DD" w:rsidP="00255E9F"/>
    <w:p w14:paraId="4715FB2C" w14:textId="7224A705" w:rsidR="007D5D55" w:rsidRDefault="007D5D55" w:rsidP="00255E9F"/>
    <w:p w14:paraId="409A2A82" w14:textId="77777777" w:rsidR="00745A7F" w:rsidRDefault="00745A7F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48F5F549" w14:textId="4BC78730" w:rsidR="00D12757" w:rsidRPr="00532D59" w:rsidRDefault="00D12757" w:rsidP="00D12757">
      <w:pPr>
        <w:pStyle w:val="Heading1"/>
      </w:pPr>
      <w:r>
        <w:lastRenderedPageBreak/>
        <w:t xml:space="preserve">Student Summary </w:t>
      </w:r>
    </w:p>
    <w:p w14:paraId="43E1BA6F" w14:textId="2FBB0D4D" w:rsidR="00C93ECB" w:rsidRPr="00C93ECB" w:rsidRDefault="00C93ECB" w:rsidP="00AE1A06">
      <w:pPr>
        <w:rPr>
          <w:rStyle w:val="SubtleEmphasis"/>
        </w:rPr>
      </w:pPr>
      <w:r>
        <w:rPr>
          <w:rStyle w:val="SubtleEmphasis"/>
        </w:rPr>
        <w:t>To record the engagement in your own words, practice</w:t>
      </w:r>
      <w:r w:rsidR="005262F8">
        <w:rPr>
          <w:rStyle w:val="SubtleEmphasis"/>
        </w:rPr>
        <w:t xml:space="preserve"> writing a summary, and work through the “key findings” of the engagement, please answer the questions below. Most can also </w:t>
      </w:r>
      <w:r w:rsidR="00774970">
        <w:rPr>
          <w:rStyle w:val="SubtleEmphasis"/>
        </w:rPr>
        <w:t xml:space="preserve">be </w:t>
      </w:r>
      <w:r w:rsidR="00FE775C">
        <w:rPr>
          <w:rStyle w:val="SubtleEmphasis"/>
        </w:rPr>
        <w:t>supplemented with what</w:t>
      </w:r>
      <w:r w:rsidR="005262F8">
        <w:rPr>
          <w:rStyle w:val="SubtleEmphasis"/>
        </w:rPr>
        <w:t xml:space="preserve"> potential </w:t>
      </w:r>
      <w:r w:rsidR="00FE775C">
        <w:rPr>
          <w:rStyle w:val="SubtleEmphasis"/>
        </w:rPr>
        <w:t>remediations exist.</w:t>
      </w:r>
    </w:p>
    <w:p w14:paraId="5D14DCEE" w14:textId="78E0F901" w:rsidR="00D12757" w:rsidRDefault="00D12757" w:rsidP="00FD0CFB">
      <w:pPr>
        <w:pStyle w:val="Heading4"/>
      </w:pPr>
      <w:r>
        <w:t>What overall security flaw</w:t>
      </w:r>
      <w:r w:rsidR="00F65BCE">
        <w:t>s allowed the attacker to enumerate the shares on the victim?</w:t>
      </w:r>
      <w:r w:rsidR="00C93ECB">
        <w:t xml:space="preserve"> </w:t>
      </w:r>
    </w:p>
    <w:p w14:paraId="573D6D8C" w14:textId="52460D45" w:rsidR="00C93ECB" w:rsidRDefault="00C93ECB" w:rsidP="00FD0CFB">
      <w:pPr>
        <w:pStyle w:val="Heading4"/>
      </w:pPr>
      <w:r>
        <w:t>What specific vulnerability allowed the attacker to gain read/write access to the share?</w:t>
      </w:r>
    </w:p>
    <w:p w14:paraId="7009F77B" w14:textId="6155F0F4" w:rsidR="00FE775C" w:rsidRDefault="00FE775C" w:rsidP="00FD0CFB">
      <w:pPr>
        <w:pStyle w:val="Heading4"/>
      </w:pPr>
      <w:r>
        <w:t>Why could we read</w:t>
      </w:r>
      <w:r w:rsidR="00E04E01">
        <w:t xml:space="preserve"> the exfiltrated data in plain text? What major security flaw does this implicate is present on the system?</w:t>
      </w:r>
    </w:p>
    <w:p w14:paraId="30F271DC" w14:textId="398D4C5D" w:rsidR="00EF7E7D" w:rsidRDefault="00EF7E7D" w:rsidP="00FD0CFB">
      <w:pPr>
        <w:pStyle w:val="Heading4"/>
      </w:pPr>
      <w:r>
        <w:t>How did the attacker move to a different service on the system?</w:t>
      </w:r>
    </w:p>
    <w:p w14:paraId="4999C24D" w14:textId="0820F154" w:rsidR="000B1240" w:rsidRPr="00AE1A06" w:rsidRDefault="005750B7" w:rsidP="00FD0CFB">
      <w:pPr>
        <w:pStyle w:val="Heading4"/>
      </w:pPr>
      <w:r>
        <w:t xml:space="preserve">What would the inevitable consequences of the attacker exploiting the </w:t>
      </w:r>
      <w:r w:rsidR="000B1240">
        <w:t>privilege</w:t>
      </w:r>
      <w:r>
        <w:t xml:space="preserve"> found in </w:t>
      </w:r>
      <w:r w:rsidR="000B1240">
        <w:t xml:space="preserve">question </w:t>
      </w:r>
      <w:r>
        <w:t>6.5?</w:t>
      </w:r>
      <w:r w:rsidR="000B1240">
        <w:t xml:space="preserve"> What is this type of attack called?</w:t>
      </w:r>
    </w:p>
    <w:sectPr w:rsidR="000B1240" w:rsidRPr="00AE1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626C"/>
    <w:multiLevelType w:val="hybridMultilevel"/>
    <w:tmpl w:val="BF64ED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B9282F"/>
    <w:multiLevelType w:val="hybridMultilevel"/>
    <w:tmpl w:val="9ED037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6A774C"/>
    <w:multiLevelType w:val="hybridMultilevel"/>
    <w:tmpl w:val="245653A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63926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B3DED"/>
    <w:multiLevelType w:val="hybridMultilevel"/>
    <w:tmpl w:val="52BC90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016534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FE6CE3"/>
    <w:multiLevelType w:val="hybridMultilevel"/>
    <w:tmpl w:val="32F89E40"/>
    <w:lvl w:ilvl="0" w:tplc="13506C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545D9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54138"/>
    <w:multiLevelType w:val="hybridMultilevel"/>
    <w:tmpl w:val="245653A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D4B0CB4"/>
    <w:multiLevelType w:val="hybridMultilevel"/>
    <w:tmpl w:val="E5F22F2C"/>
    <w:lvl w:ilvl="0" w:tplc="4A46CAA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B1B3C"/>
    <w:multiLevelType w:val="hybridMultilevel"/>
    <w:tmpl w:val="FCEEB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6B0C7C"/>
    <w:multiLevelType w:val="hybridMultilevel"/>
    <w:tmpl w:val="605E5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C17CDC"/>
    <w:multiLevelType w:val="hybridMultilevel"/>
    <w:tmpl w:val="BB2878F8"/>
    <w:lvl w:ilvl="0" w:tplc="5A76E59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DF59BA"/>
    <w:multiLevelType w:val="hybridMultilevel"/>
    <w:tmpl w:val="24565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4A5D02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6454251">
    <w:abstractNumId w:val="10"/>
  </w:num>
  <w:num w:numId="2" w16cid:durableId="528951599">
    <w:abstractNumId w:val="9"/>
  </w:num>
  <w:num w:numId="3" w16cid:durableId="456336519">
    <w:abstractNumId w:val="6"/>
  </w:num>
  <w:num w:numId="4" w16cid:durableId="642277390">
    <w:abstractNumId w:val="3"/>
  </w:num>
  <w:num w:numId="5" w16cid:durableId="1012103513">
    <w:abstractNumId w:val="4"/>
  </w:num>
  <w:num w:numId="6" w16cid:durableId="1044985099">
    <w:abstractNumId w:val="13"/>
  </w:num>
  <w:num w:numId="7" w16cid:durableId="1313094524">
    <w:abstractNumId w:val="5"/>
  </w:num>
  <w:num w:numId="8" w16cid:durableId="1467819997">
    <w:abstractNumId w:val="14"/>
  </w:num>
  <w:num w:numId="9" w16cid:durableId="1152140162">
    <w:abstractNumId w:val="12"/>
  </w:num>
  <w:num w:numId="10" w16cid:durableId="1612469000">
    <w:abstractNumId w:val="7"/>
  </w:num>
  <w:num w:numId="11" w16cid:durableId="914977791">
    <w:abstractNumId w:val="8"/>
  </w:num>
  <w:num w:numId="12" w16cid:durableId="1848902459">
    <w:abstractNumId w:val="2"/>
  </w:num>
  <w:num w:numId="13" w16cid:durableId="672101519">
    <w:abstractNumId w:val="0"/>
  </w:num>
  <w:num w:numId="14" w16cid:durableId="1846942169">
    <w:abstractNumId w:val="1"/>
  </w:num>
  <w:num w:numId="15" w16cid:durableId="16444309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zCwMLcwMzG2MDVU0lEKTi0uzszPAykwrQUAD8ylHywAAAA="/>
  </w:docVars>
  <w:rsids>
    <w:rsidRoot w:val="001E393E"/>
    <w:rsid w:val="00053334"/>
    <w:rsid w:val="00064A48"/>
    <w:rsid w:val="0006623B"/>
    <w:rsid w:val="00081A92"/>
    <w:rsid w:val="000B1240"/>
    <w:rsid w:val="000F3A29"/>
    <w:rsid w:val="000F3CB7"/>
    <w:rsid w:val="001906DC"/>
    <w:rsid w:val="001B627A"/>
    <w:rsid w:val="001D780F"/>
    <w:rsid w:val="001E393E"/>
    <w:rsid w:val="00237DD2"/>
    <w:rsid w:val="00255E9F"/>
    <w:rsid w:val="00271530"/>
    <w:rsid w:val="002724C9"/>
    <w:rsid w:val="00285EC8"/>
    <w:rsid w:val="0029299C"/>
    <w:rsid w:val="00292DD3"/>
    <w:rsid w:val="002970D6"/>
    <w:rsid w:val="002C679B"/>
    <w:rsid w:val="002E1A4F"/>
    <w:rsid w:val="002E6AE1"/>
    <w:rsid w:val="0037365E"/>
    <w:rsid w:val="003B5D7C"/>
    <w:rsid w:val="004B127B"/>
    <w:rsid w:val="004D36DF"/>
    <w:rsid w:val="004F1EC6"/>
    <w:rsid w:val="005262F8"/>
    <w:rsid w:val="00532D59"/>
    <w:rsid w:val="0055345B"/>
    <w:rsid w:val="0056763A"/>
    <w:rsid w:val="005750B7"/>
    <w:rsid w:val="00581F84"/>
    <w:rsid w:val="00590DBC"/>
    <w:rsid w:val="005933DD"/>
    <w:rsid w:val="005A6B48"/>
    <w:rsid w:val="005C2125"/>
    <w:rsid w:val="005D1291"/>
    <w:rsid w:val="005F6BC8"/>
    <w:rsid w:val="00626836"/>
    <w:rsid w:val="006B4BE9"/>
    <w:rsid w:val="006B5CBB"/>
    <w:rsid w:val="006C15B0"/>
    <w:rsid w:val="006C2AC7"/>
    <w:rsid w:val="006C2BD8"/>
    <w:rsid w:val="006F273C"/>
    <w:rsid w:val="00722D12"/>
    <w:rsid w:val="00745A7F"/>
    <w:rsid w:val="00774970"/>
    <w:rsid w:val="00786359"/>
    <w:rsid w:val="007C0E19"/>
    <w:rsid w:val="007D5D55"/>
    <w:rsid w:val="0084123D"/>
    <w:rsid w:val="00847D76"/>
    <w:rsid w:val="00851CF7"/>
    <w:rsid w:val="00873183"/>
    <w:rsid w:val="008A5687"/>
    <w:rsid w:val="008B20FC"/>
    <w:rsid w:val="008D5D51"/>
    <w:rsid w:val="008F2C5F"/>
    <w:rsid w:val="00923456"/>
    <w:rsid w:val="00945EBA"/>
    <w:rsid w:val="00946C7A"/>
    <w:rsid w:val="00972432"/>
    <w:rsid w:val="009731E5"/>
    <w:rsid w:val="009842B0"/>
    <w:rsid w:val="009D4CEF"/>
    <w:rsid w:val="00A03397"/>
    <w:rsid w:val="00A159E1"/>
    <w:rsid w:val="00A412B4"/>
    <w:rsid w:val="00A44D11"/>
    <w:rsid w:val="00A47AAF"/>
    <w:rsid w:val="00A85E9B"/>
    <w:rsid w:val="00A94278"/>
    <w:rsid w:val="00A959DF"/>
    <w:rsid w:val="00A96CEF"/>
    <w:rsid w:val="00AC3599"/>
    <w:rsid w:val="00AD3E44"/>
    <w:rsid w:val="00AE1A06"/>
    <w:rsid w:val="00AF1C09"/>
    <w:rsid w:val="00AF438A"/>
    <w:rsid w:val="00B0264F"/>
    <w:rsid w:val="00B14226"/>
    <w:rsid w:val="00B2389A"/>
    <w:rsid w:val="00B67B5E"/>
    <w:rsid w:val="00B809C7"/>
    <w:rsid w:val="00BA0446"/>
    <w:rsid w:val="00BD64F4"/>
    <w:rsid w:val="00BF103D"/>
    <w:rsid w:val="00C14C39"/>
    <w:rsid w:val="00C52DF5"/>
    <w:rsid w:val="00C63ED1"/>
    <w:rsid w:val="00C84B07"/>
    <w:rsid w:val="00C85ED2"/>
    <w:rsid w:val="00C93ECB"/>
    <w:rsid w:val="00C959CF"/>
    <w:rsid w:val="00C95D70"/>
    <w:rsid w:val="00CA2400"/>
    <w:rsid w:val="00CB0734"/>
    <w:rsid w:val="00CB23E1"/>
    <w:rsid w:val="00CB518E"/>
    <w:rsid w:val="00CF35C2"/>
    <w:rsid w:val="00D12757"/>
    <w:rsid w:val="00D20D69"/>
    <w:rsid w:val="00D51B8B"/>
    <w:rsid w:val="00D674E8"/>
    <w:rsid w:val="00DA6F38"/>
    <w:rsid w:val="00DB489F"/>
    <w:rsid w:val="00E041D8"/>
    <w:rsid w:val="00E04E01"/>
    <w:rsid w:val="00E102E9"/>
    <w:rsid w:val="00E23F9A"/>
    <w:rsid w:val="00E368CD"/>
    <w:rsid w:val="00E71359"/>
    <w:rsid w:val="00EF7E7D"/>
    <w:rsid w:val="00F56306"/>
    <w:rsid w:val="00F62DFF"/>
    <w:rsid w:val="00F631CB"/>
    <w:rsid w:val="00F65BCE"/>
    <w:rsid w:val="00F82832"/>
    <w:rsid w:val="00F92239"/>
    <w:rsid w:val="00FC6289"/>
    <w:rsid w:val="00FD0CFB"/>
    <w:rsid w:val="00FE5CCE"/>
    <w:rsid w:val="00FE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0535E"/>
  <w15:chartTrackingRefBased/>
  <w15:docId w15:val="{E28B94B5-ECA8-4B80-B2E3-8729B35C6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E9F"/>
  </w:style>
  <w:style w:type="paragraph" w:styleId="Heading1">
    <w:name w:val="heading 1"/>
    <w:basedOn w:val="Normal"/>
    <w:next w:val="Normal"/>
    <w:link w:val="Heading1Char"/>
    <w:uiPriority w:val="9"/>
    <w:qFormat/>
    <w:rsid w:val="00847D76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D76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7D76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7D76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7D76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7D76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7D7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7D7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7D7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D76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paragraph" w:styleId="Title">
    <w:name w:val="Title"/>
    <w:basedOn w:val="Normal"/>
    <w:next w:val="Normal"/>
    <w:link w:val="TitleChar"/>
    <w:uiPriority w:val="10"/>
    <w:qFormat/>
    <w:rsid w:val="00847D76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7D76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847D76"/>
    <w:rPr>
      <w:caps/>
      <w:spacing w:val="15"/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E23F9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47D76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847D76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D7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D7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7D76"/>
    <w:rPr>
      <w:b/>
      <w:bCs/>
      <w:color w:val="2F549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7D7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47D7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47D76"/>
    <w:rPr>
      <w:b/>
      <w:bCs/>
    </w:rPr>
  </w:style>
  <w:style w:type="character" w:styleId="Emphasis">
    <w:name w:val="Emphasis"/>
    <w:uiPriority w:val="20"/>
    <w:qFormat/>
    <w:rsid w:val="00847D7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847D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47D7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47D7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D7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D7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847D7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847D7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847D7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847D7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847D7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7D7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033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3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iki.wireshark.org/SMB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iki.wireshark.org/SMB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learn.microsoft.com/en-us/windows/win32/fileio/microsoft-smb-protocol-authentication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visualitynq.com/resources/articles/what-is-smb-what-it-decision-makers-need-to-know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1C908D7E45CD4E9906E9E58891510D" ma:contentTypeVersion="21" ma:contentTypeDescription="Create a new document." ma:contentTypeScope="" ma:versionID="682475e65f66737efa39037a7057a056">
  <xsd:schema xmlns:xsd="http://www.w3.org/2001/XMLSchema" xmlns:xs="http://www.w3.org/2001/XMLSchema" xmlns:p="http://schemas.microsoft.com/office/2006/metadata/properties" xmlns:ns2="04ad9778-4108-4999-aa1f-9a2e726a3b5b" xmlns:ns3="dae19af7-7b97-4503-9c91-621a0383eb40" targetNamespace="http://schemas.microsoft.com/office/2006/metadata/properties" ma:root="true" ma:fieldsID="3bd5c2d0ab1dda4283329dd93caa052f" ns2:_="" ns3:_="">
    <xsd:import namespace="04ad9778-4108-4999-aa1f-9a2e726a3b5b"/>
    <xsd:import namespace="dae19af7-7b97-4503-9c91-621a0383e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oved_x0020_to_x0020_Vimeo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d9778-4108-4999-aa1f-9a2e726a3b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6a231447-b669-4997-9e45-98d1f5dbd00d}" ma:internalName="TaxCatchAll" ma:showField="CatchAllData" ma:web="04ad9778-4108-4999-aa1f-9a2e726a3b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19af7-7b97-4503-9c91-621a0383e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oved_x0020_to_x0020_Vimeo" ma:index="21" nillable="true" ma:displayName="Moved to Vimeo" ma:default="0" ma:format="Dropdown" ma:internalName="Moved_x0020_to_x0020_Vimeo">
      <xsd:simpleType>
        <xsd:restriction base="dms:Boolean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61b070d2-5551-4d74-8773-c8ff52c7b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ved_x0020_to_x0020_Vimeo xmlns="dae19af7-7b97-4503-9c91-621a0383eb40">false</Moved_x0020_to_x0020_Vimeo>
    <TaxCatchAll xmlns="04ad9778-4108-4999-aa1f-9a2e726a3b5b" xsi:nil="true"/>
    <lcf76f155ced4ddcb4097134ff3c332f xmlns="dae19af7-7b97-4503-9c91-621a0383eb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A9DEB17-C6F0-49F4-AEF9-DB21FA6BB2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D6229A-18E9-4FA4-B517-AA7012890F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ad9778-4108-4999-aa1f-9a2e726a3b5b"/>
    <ds:schemaRef ds:uri="dae19af7-7b97-4503-9c91-621a0383e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2EA205-5297-42AB-9F41-44569610CD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94A2058-FBAF-4BF0-9273-FBF04EC08D98}">
  <ds:schemaRefs>
    <ds:schemaRef ds:uri="http://schemas.microsoft.com/office/2006/metadata/properties"/>
    <ds:schemaRef ds:uri="http://schemas.microsoft.com/office/infopath/2007/PartnerControls"/>
    <ds:schemaRef ds:uri="dae19af7-7b97-4503-9c91-621a0383eb40"/>
    <ds:schemaRef ds:uri="04ad9778-4108-4999-aa1f-9a2e726a3b5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8</Pages>
  <Words>933</Words>
  <Characters>532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die Hartmann</dc:creator>
  <cp:keywords/>
  <dc:description/>
  <cp:lastModifiedBy>Eddie Hartmann</cp:lastModifiedBy>
  <cp:revision>20</cp:revision>
  <dcterms:created xsi:type="dcterms:W3CDTF">2023-01-30T19:42:00Z</dcterms:created>
  <dcterms:modified xsi:type="dcterms:W3CDTF">2023-01-31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1C908D7E45CD4E9906E9E58891510D</vt:lpwstr>
  </property>
</Properties>
</file>